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7A6F8" w14:textId="77777777" w:rsidR="00DB4250" w:rsidRPr="00DB4250" w:rsidRDefault="00DB4250" w:rsidP="00DB4250">
      <w:pPr>
        <w:rPr>
          <w:b/>
          <w:bCs/>
        </w:rPr>
      </w:pPr>
      <w:r w:rsidRPr="00DB4250">
        <w:rPr>
          <w:b/>
          <w:bCs/>
        </w:rPr>
        <w:t># Question 1</w:t>
      </w:r>
    </w:p>
    <w:p w14:paraId="0FED5F33" w14:textId="77777777" w:rsidR="00DB4250" w:rsidRPr="00285193" w:rsidRDefault="00DB4250" w:rsidP="00DB4250">
      <w:r w:rsidRPr="00285193">
        <w:t>library (</w:t>
      </w:r>
      <w:proofErr w:type="spellStart"/>
      <w:r w:rsidRPr="00285193">
        <w:t>tidyverse</w:t>
      </w:r>
      <w:proofErr w:type="spellEnd"/>
      <w:r w:rsidRPr="00285193">
        <w:t>)</w:t>
      </w:r>
    </w:p>
    <w:p w14:paraId="2069D89C" w14:textId="77777777" w:rsidR="00DB4250" w:rsidRPr="00285193" w:rsidRDefault="00DB4250" w:rsidP="00DB4250">
      <w:r w:rsidRPr="00285193">
        <w:t xml:space="preserve">view(mpg) </w:t>
      </w:r>
    </w:p>
    <w:p w14:paraId="17A78B2D" w14:textId="77777777" w:rsidR="00DB4250" w:rsidRPr="00285193" w:rsidRDefault="00DB4250" w:rsidP="00DB4250">
      <w:proofErr w:type="spellStart"/>
      <w:r w:rsidRPr="00285193">
        <w:t>nrow</w:t>
      </w:r>
      <w:proofErr w:type="spellEnd"/>
      <w:r w:rsidRPr="00285193">
        <w:t>(mpg)</w:t>
      </w:r>
    </w:p>
    <w:p w14:paraId="11930129" w14:textId="77777777" w:rsidR="00DB4250" w:rsidRPr="00285193" w:rsidRDefault="00DB4250" w:rsidP="00DB4250">
      <w:proofErr w:type="spellStart"/>
      <w:r w:rsidRPr="00285193">
        <w:t>ncol</w:t>
      </w:r>
      <w:proofErr w:type="spellEnd"/>
      <w:r w:rsidRPr="00285193">
        <w:t xml:space="preserve">(mpg)  </w:t>
      </w:r>
    </w:p>
    <w:p w14:paraId="4FA04421" w14:textId="77777777" w:rsidR="00DB4250" w:rsidRPr="00285193" w:rsidRDefault="00DB4250" w:rsidP="00DB4250">
      <w:r w:rsidRPr="00285193">
        <w:t xml:space="preserve">dim(mpg)  </w:t>
      </w:r>
    </w:p>
    <w:p w14:paraId="526295B5" w14:textId="77777777" w:rsidR="00DB4250" w:rsidRPr="00DB4250" w:rsidRDefault="00DB4250" w:rsidP="00DB4250">
      <w:pPr>
        <w:rPr>
          <w:b/>
          <w:bCs/>
        </w:rPr>
      </w:pPr>
    </w:p>
    <w:p w14:paraId="2B1613ED" w14:textId="77777777" w:rsidR="00DB4250" w:rsidRPr="00285193" w:rsidRDefault="00DB4250" w:rsidP="00DB4250">
      <w:proofErr w:type="spellStart"/>
      <w:proofErr w:type="gramStart"/>
      <w:r w:rsidRPr="00285193">
        <w:t>ggplot</w:t>
      </w:r>
      <w:proofErr w:type="spellEnd"/>
      <w:r w:rsidRPr="00285193">
        <w:t>(</w:t>
      </w:r>
      <w:proofErr w:type="gramEnd"/>
      <w:r w:rsidRPr="00285193">
        <w:t xml:space="preserve">data = mpg) + </w:t>
      </w:r>
      <w:proofErr w:type="spellStart"/>
      <w:r w:rsidRPr="00285193">
        <w:t>geom_point</w:t>
      </w:r>
      <w:proofErr w:type="spellEnd"/>
      <w:r w:rsidRPr="00285193">
        <w:t xml:space="preserve">(mapping = </w:t>
      </w:r>
      <w:proofErr w:type="spellStart"/>
      <w:r w:rsidRPr="00285193">
        <w:t>aes</w:t>
      </w:r>
      <w:proofErr w:type="spellEnd"/>
      <w:r w:rsidRPr="00285193">
        <w:t xml:space="preserve">(x = </w:t>
      </w:r>
      <w:proofErr w:type="spellStart"/>
      <w:r w:rsidRPr="00285193">
        <w:t>displ</w:t>
      </w:r>
      <w:proofErr w:type="spellEnd"/>
      <w:r w:rsidRPr="00285193">
        <w:t xml:space="preserve">, y = </w:t>
      </w:r>
      <w:proofErr w:type="spellStart"/>
      <w:r w:rsidRPr="00285193">
        <w:t>hwy</w:t>
      </w:r>
      <w:proofErr w:type="spellEnd"/>
      <w:r w:rsidRPr="00285193">
        <w:t>))</w:t>
      </w:r>
    </w:p>
    <w:p w14:paraId="09073667" w14:textId="77777777" w:rsidR="00DB4250" w:rsidRPr="00DB4250" w:rsidRDefault="00DB4250" w:rsidP="00DB4250">
      <w:pPr>
        <w:rPr>
          <w:b/>
          <w:bCs/>
        </w:rPr>
      </w:pPr>
    </w:p>
    <w:p w14:paraId="74BED5F2" w14:textId="77777777" w:rsidR="00DB4250" w:rsidRPr="00DB4250" w:rsidRDefault="00DB4250" w:rsidP="00DB4250">
      <w:pPr>
        <w:rPr>
          <w:b/>
          <w:bCs/>
        </w:rPr>
      </w:pPr>
    </w:p>
    <w:p w14:paraId="58229E86" w14:textId="77777777" w:rsidR="00DB4250" w:rsidRPr="00DB4250" w:rsidRDefault="00DB4250" w:rsidP="00DB4250">
      <w:pPr>
        <w:rPr>
          <w:b/>
          <w:bCs/>
        </w:rPr>
      </w:pPr>
      <w:r w:rsidRPr="00DB4250">
        <w:rPr>
          <w:b/>
          <w:bCs/>
        </w:rPr>
        <w:t>#Question 2</w:t>
      </w:r>
    </w:p>
    <w:p w14:paraId="43284D07" w14:textId="77777777" w:rsidR="00DB4250" w:rsidRPr="00285193" w:rsidRDefault="00DB4250" w:rsidP="00DB4250">
      <w:proofErr w:type="spellStart"/>
      <w:proofErr w:type="gramStart"/>
      <w:r w:rsidRPr="00285193">
        <w:t>ggplot</w:t>
      </w:r>
      <w:proofErr w:type="spellEnd"/>
      <w:r w:rsidRPr="00285193">
        <w:t>(</w:t>
      </w:r>
      <w:proofErr w:type="gramEnd"/>
      <w:r w:rsidRPr="00285193">
        <w:t xml:space="preserve">data = mpg) + </w:t>
      </w:r>
      <w:proofErr w:type="spellStart"/>
      <w:r w:rsidRPr="00285193">
        <w:t>geom_point</w:t>
      </w:r>
      <w:proofErr w:type="spellEnd"/>
      <w:r w:rsidRPr="00285193">
        <w:t xml:space="preserve">(mapping = </w:t>
      </w:r>
      <w:proofErr w:type="spellStart"/>
      <w:r w:rsidRPr="00285193">
        <w:t>aes</w:t>
      </w:r>
      <w:proofErr w:type="spellEnd"/>
      <w:r w:rsidRPr="00285193">
        <w:t xml:space="preserve">(x = </w:t>
      </w:r>
      <w:proofErr w:type="spellStart"/>
      <w:r w:rsidRPr="00285193">
        <w:t>displ</w:t>
      </w:r>
      <w:proofErr w:type="spellEnd"/>
      <w:r w:rsidRPr="00285193">
        <w:t xml:space="preserve">, y = </w:t>
      </w:r>
      <w:proofErr w:type="spellStart"/>
      <w:r w:rsidRPr="00285193">
        <w:t>hwy</w:t>
      </w:r>
      <w:proofErr w:type="spellEnd"/>
      <w:r w:rsidRPr="00285193">
        <w:t>, color=class))</w:t>
      </w:r>
    </w:p>
    <w:p w14:paraId="7C1FD0EB" w14:textId="77777777" w:rsidR="00DB4250" w:rsidRPr="00DB4250" w:rsidRDefault="00DB4250" w:rsidP="00DB4250">
      <w:pPr>
        <w:rPr>
          <w:b/>
          <w:bCs/>
        </w:rPr>
      </w:pPr>
    </w:p>
    <w:p w14:paraId="6B9EBD3B" w14:textId="77777777" w:rsidR="00DB4250" w:rsidRPr="00DB4250" w:rsidRDefault="00DB4250" w:rsidP="00DB4250">
      <w:pPr>
        <w:rPr>
          <w:b/>
          <w:bCs/>
        </w:rPr>
      </w:pPr>
      <w:r w:rsidRPr="00DB4250">
        <w:rPr>
          <w:b/>
          <w:bCs/>
        </w:rPr>
        <w:t>#Question 3</w:t>
      </w:r>
    </w:p>
    <w:p w14:paraId="43CE75FF" w14:textId="77777777" w:rsidR="00DB4250" w:rsidRPr="00285193" w:rsidRDefault="00DB4250" w:rsidP="00DB4250">
      <w:proofErr w:type="spellStart"/>
      <w:proofErr w:type="gramStart"/>
      <w:r w:rsidRPr="00285193">
        <w:t>ggplot</w:t>
      </w:r>
      <w:proofErr w:type="spellEnd"/>
      <w:r w:rsidRPr="00285193">
        <w:t>(</w:t>
      </w:r>
      <w:proofErr w:type="gramEnd"/>
      <w:r w:rsidRPr="00285193">
        <w:t xml:space="preserve">data = mpg) + </w:t>
      </w:r>
      <w:proofErr w:type="spellStart"/>
      <w:r w:rsidRPr="00285193">
        <w:t>geom_point</w:t>
      </w:r>
      <w:proofErr w:type="spellEnd"/>
      <w:r w:rsidRPr="00285193">
        <w:t xml:space="preserve">(mapping = </w:t>
      </w:r>
      <w:proofErr w:type="spellStart"/>
      <w:r w:rsidRPr="00285193">
        <w:t>aes</w:t>
      </w:r>
      <w:proofErr w:type="spellEnd"/>
      <w:r w:rsidRPr="00285193">
        <w:t xml:space="preserve">(x = </w:t>
      </w:r>
      <w:proofErr w:type="spellStart"/>
      <w:r w:rsidRPr="00285193">
        <w:t>displ</w:t>
      </w:r>
      <w:proofErr w:type="spellEnd"/>
      <w:r w:rsidRPr="00285193">
        <w:t xml:space="preserve">, y = </w:t>
      </w:r>
      <w:proofErr w:type="spellStart"/>
      <w:r w:rsidRPr="00285193">
        <w:t>hwy</w:t>
      </w:r>
      <w:proofErr w:type="spellEnd"/>
      <w:r w:rsidRPr="00285193">
        <w:t>, color=class, shape=</w:t>
      </w:r>
      <w:proofErr w:type="spellStart"/>
      <w:r w:rsidRPr="00285193">
        <w:t>drv</w:t>
      </w:r>
      <w:proofErr w:type="spellEnd"/>
      <w:r w:rsidRPr="00285193">
        <w:t>))</w:t>
      </w:r>
    </w:p>
    <w:p w14:paraId="62919153" w14:textId="77777777" w:rsidR="00DB4250" w:rsidRPr="00DB4250" w:rsidRDefault="00DB4250" w:rsidP="00DB4250">
      <w:pPr>
        <w:rPr>
          <w:b/>
          <w:bCs/>
        </w:rPr>
      </w:pPr>
    </w:p>
    <w:p w14:paraId="05810741" w14:textId="77777777" w:rsidR="00DB4250" w:rsidRPr="00DB4250" w:rsidRDefault="00DB4250" w:rsidP="00DB4250">
      <w:pPr>
        <w:rPr>
          <w:b/>
          <w:bCs/>
        </w:rPr>
      </w:pPr>
      <w:r w:rsidRPr="00DB4250">
        <w:rPr>
          <w:b/>
          <w:bCs/>
        </w:rPr>
        <w:t>#Question 4</w:t>
      </w:r>
    </w:p>
    <w:p w14:paraId="420003E2" w14:textId="77777777" w:rsidR="00DB4250" w:rsidRPr="00285193" w:rsidRDefault="00DB4250" w:rsidP="00DB4250">
      <w:proofErr w:type="spellStart"/>
      <w:proofErr w:type="gramStart"/>
      <w:r w:rsidRPr="00285193">
        <w:t>ggplot</w:t>
      </w:r>
      <w:proofErr w:type="spellEnd"/>
      <w:r w:rsidRPr="00285193">
        <w:t>(</w:t>
      </w:r>
      <w:proofErr w:type="gramEnd"/>
      <w:r w:rsidRPr="00285193">
        <w:t xml:space="preserve">data = mpg) + </w:t>
      </w:r>
      <w:proofErr w:type="spellStart"/>
      <w:r w:rsidRPr="00285193">
        <w:t>geom_point</w:t>
      </w:r>
      <w:proofErr w:type="spellEnd"/>
      <w:r w:rsidRPr="00285193">
        <w:t xml:space="preserve">(mapping = </w:t>
      </w:r>
      <w:proofErr w:type="spellStart"/>
      <w:r w:rsidRPr="00285193">
        <w:t>aes</w:t>
      </w:r>
      <w:proofErr w:type="spellEnd"/>
      <w:r w:rsidRPr="00285193">
        <w:t xml:space="preserve">(x = </w:t>
      </w:r>
      <w:proofErr w:type="spellStart"/>
      <w:r w:rsidRPr="00285193">
        <w:t>displ</w:t>
      </w:r>
      <w:proofErr w:type="spellEnd"/>
      <w:r w:rsidRPr="00285193">
        <w:t xml:space="preserve">, y = </w:t>
      </w:r>
      <w:proofErr w:type="spellStart"/>
      <w:r w:rsidRPr="00285193">
        <w:t>hwy</w:t>
      </w:r>
      <w:proofErr w:type="spellEnd"/>
      <w:r w:rsidRPr="00285193">
        <w:t>, color=class, shape=</w:t>
      </w:r>
      <w:proofErr w:type="spellStart"/>
      <w:r w:rsidRPr="00285193">
        <w:t>drv</w:t>
      </w:r>
      <w:proofErr w:type="spellEnd"/>
      <w:r w:rsidRPr="00285193">
        <w:t>, size=</w:t>
      </w:r>
      <w:proofErr w:type="spellStart"/>
      <w:r w:rsidRPr="00285193">
        <w:t>cyl</w:t>
      </w:r>
      <w:proofErr w:type="spellEnd"/>
      <w:r w:rsidRPr="00285193">
        <w:t>))</w:t>
      </w:r>
    </w:p>
    <w:p w14:paraId="15A1C295" w14:textId="77777777" w:rsidR="00DB4250" w:rsidRPr="00DB4250" w:rsidRDefault="00DB4250" w:rsidP="00DB4250">
      <w:pPr>
        <w:rPr>
          <w:b/>
          <w:bCs/>
        </w:rPr>
      </w:pPr>
    </w:p>
    <w:p w14:paraId="79B27A8F" w14:textId="77777777" w:rsidR="00DB4250" w:rsidRPr="00DB4250" w:rsidRDefault="00DB4250" w:rsidP="00DB4250">
      <w:pPr>
        <w:rPr>
          <w:b/>
          <w:bCs/>
        </w:rPr>
      </w:pPr>
      <w:r w:rsidRPr="00DB4250">
        <w:rPr>
          <w:b/>
          <w:bCs/>
        </w:rPr>
        <w:t>#Question 5</w:t>
      </w:r>
    </w:p>
    <w:p w14:paraId="4F14B523" w14:textId="77777777" w:rsidR="00DB4250" w:rsidRPr="00285193" w:rsidRDefault="00DB4250" w:rsidP="00DB4250">
      <w:proofErr w:type="spellStart"/>
      <w:proofErr w:type="gramStart"/>
      <w:r w:rsidRPr="00285193">
        <w:t>ggplot</w:t>
      </w:r>
      <w:proofErr w:type="spellEnd"/>
      <w:r w:rsidRPr="00285193">
        <w:t>(</w:t>
      </w:r>
      <w:proofErr w:type="gramEnd"/>
      <w:r w:rsidRPr="00285193">
        <w:t xml:space="preserve">data = mpg, main=) + </w:t>
      </w:r>
      <w:proofErr w:type="spellStart"/>
      <w:r w:rsidRPr="00285193">
        <w:t>geom_point</w:t>
      </w:r>
      <w:proofErr w:type="spellEnd"/>
      <w:r w:rsidRPr="00285193">
        <w:t xml:space="preserve">(mapping = </w:t>
      </w:r>
      <w:proofErr w:type="spellStart"/>
      <w:r w:rsidRPr="00285193">
        <w:t>aes</w:t>
      </w:r>
      <w:proofErr w:type="spellEnd"/>
      <w:r w:rsidRPr="00285193">
        <w:t xml:space="preserve">(x = </w:t>
      </w:r>
      <w:proofErr w:type="spellStart"/>
      <w:r w:rsidRPr="00285193">
        <w:t>displ</w:t>
      </w:r>
      <w:proofErr w:type="spellEnd"/>
      <w:r w:rsidRPr="00285193">
        <w:t xml:space="preserve">, y = </w:t>
      </w:r>
      <w:proofErr w:type="spellStart"/>
      <w:r w:rsidRPr="00285193">
        <w:t>hwy</w:t>
      </w:r>
      <w:proofErr w:type="spellEnd"/>
      <w:r w:rsidRPr="00285193">
        <w:t>, color=class, shape=</w:t>
      </w:r>
      <w:proofErr w:type="spellStart"/>
      <w:r w:rsidRPr="00285193">
        <w:t>drv</w:t>
      </w:r>
      <w:proofErr w:type="spellEnd"/>
      <w:r w:rsidRPr="00285193">
        <w:t>, size=</w:t>
      </w:r>
      <w:proofErr w:type="spellStart"/>
      <w:r w:rsidRPr="00285193">
        <w:t>cyl</w:t>
      </w:r>
      <w:proofErr w:type="spellEnd"/>
      <w:r w:rsidRPr="00285193">
        <w:t>))+labs (title="Fuel efficiency")</w:t>
      </w:r>
      <w:bookmarkStart w:id="0" w:name="_GoBack"/>
      <w:bookmarkEnd w:id="0"/>
    </w:p>
    <w:sectPr w:rsidR="00DB4250" w:rsidRPr="00285193">
      <w:headerReference w:type="default" r:id="rId6"/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6A7DE2" w14:textId="77777777" w:rsidR="00993660" w:rsidRDefault="00993660" w:rsidP="00993660">
      <w:pPr>
        <w:spacing w:after="0" w:line="240" w:lineRule="auto"/>
      </w:pPr>
      <w:r>
        <w:separator/>
      </w:r>
    </w:p>
  </w:endnote>
  <w:endnote w:type="continuationSeparator" w:id="0">
    <w:p w14:paraId="65E64981" w14:textId="77777777" w:rsidR="00993660" w:rsidRDefault="00993660" w:rsidP="00993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7BDD1B" w14:textId="77777777" w:rsidR="00993660" w:rsidRDefault="00993660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1B2E493A" w14:textId="77777777" w:rsidR="00993660" w:rsidRDefault="0099366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B3A0FC" w14:textId="77777777" w:rsidR="00993660" w:rsidRDefault="00993660" w:rsidP="00993660">
      <w:pPr>
        <w:spacing w:after="0" w:line="240" w:lineRule="auto"/>
      </w:pPr>
      <w:r>
        <w:separator/>
      </w:r>
    </w:p>
  </w:footnote>
  <w:footnote w:type="continuationSeparator" w:id="0">
    <w:p w14:paraId="00016651" w14:textId="77777777" w:rsidR="00993660" w:rsidRDefault="00993660" w:rsidP="009936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AAF5BE" w14:textId="668464AE" w:rsidR="00993660" w:rsidRDefault="00993660">
    <w:pPr>
      <w:pStyle w:val="Header"/>
      <w:tabs>
        <w:tab w:val="clear" w:pos="4680"/>
        <w:tab w:val="clear" w:pos="9360"/>
      </w:tabs>
      <w:jc w:val="right"/>
      <w:rPr>
        <w:color w:val="4472C4" w:themeColor="accent1"/>
      </w:rPr>
    </w:pPr>
    <w:sdt>
      <w:sdtPr>
        <w:rPr>
          <w:color w:val="4472C4" w:themeColor="accent1"/>
        </w:rPr>
        <w:alias w:val="Title"/>
        <w:tag w:val=""/>
        <w:id w:val="664756013"/>
        <w:placeholder>
          <w:docPart w:val="639582CC9CC74DD084139F7AC61E63DD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color w:val="4472C4" w:themeColor="accent1"/>
          </w:rPr>
          <w:t>Quiz 3</w:t>
        </w:r>
      </w:sdtContent>
    </w:sdt>
    <w:r>
      <w:rPr>
        <w:color w:val="4472C4" w:themeColor="accent1"/>
      </w:rPr>
      <w:t xml:space="preserve"> | </w:t>
    </w:r>
    <w:sdt>
      <w:sdtPr>
        <w:rPr>
          <w:color w:val="4472C4" w:themeColor="accent1"/>
        </w:rPr>
        <w:alias w:val="Author"/>
        <w:tag w:val=""/>
        <w:id w:val="-1677181147"/>
        <w:placeholder>
          <w:docPart w:val="31A61F03909C44538DF205B8AF75AB0F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>
          <w:rPr>
            <w:color w:val="4472C4" w:themeColor="accent1"/>
          </w:rPr>
          <w:t>Simone Derzi</w:t>
        </w:r>
      </w:sdtContent>
    </w:sdt>
  </w:p>
  <w:p w14:paraId="1D00F0CB" w14:textId="77777777" w:rsidR="00993660" w:rsidRDefault="0099366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I3Mjc1MDW1MDBQ0lEKTi0uzszPAykwrAUAihAVvywAAAA="/>
  </w:docVars>
  <w:rsids>
    <w:rsidRoot w:val="000D6005"/>
    <w:rsid w:val="000D6005"/>
    <w:rsid w:val="00285193"/>
    <w:rsid w:val="004808FA"/>
    <w:rsid w:val="005C7360"/>
    <w:rsid w:val="007D12F8"/>
    <w:rsid w:val="00993660"/>
    <w:rsid w:val="00DB42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496A4"/>
  <w15:chartTrackingRefBased/>
  <w15:docId w15:val="{C77F7A1A-1BC4-4B58-85B2-7373A6B502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C736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C736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993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3660"/>
  </w:style>
  <w:style w:type="paragraph" w:styleId="Footer">
    <w:name w:val="footer"/>
    <w:basedOn w:val="Normal"/>
    <w:link w:val="FooterChar"/>
    <w:uiPriority w:val="99"/>
    <w:unhideWhenUsed/>
    <w:rsid w:val="00993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3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639582CC9CC74DD084139F7AC61E63D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473B47-FBF9-427C-B919-CD40A91B613A}"/>
      </w:docPartPr>
      <w:docPartBody>
        <w:p w:rsidR="00000000" w:rsidRDefault="001646E3" w:rsidP="001646E3">
          <w:pPr>
            <w:pStyle w:val="639582CC9CC74DD084139F7AC61E63DD"/>
          </w:pPr>
          <w:r>
            <w:rPr>
              <w:color w:val="4472C4" w:themeColor="accent1"/>
            </w:rPr>
            <w:t>[Document title]</w:t>
          </w:r>
        </w:p>
      </w:docPartBody>
    </w:docPart>
    <w:docPart>
      <w:docPartPr>
        <w:name w:val="31A61F03909C44538DF205B8AF75AB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6D13D1-F653-40FC-8EDF-82E8FF82D8E8}"/>
      </w:docPartPr>
      <w:docPartBody>
        <w:p w:rsidR="00000000" w:rsidRDefault="001646E3" w:rsidP="001646E3">
          <w:pPr>
            <w:pStyle w:val="31A61F03909C44538DF205B8AF75AB0F"/>
          </w:pPr>
          <w: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646E3"/>
    <w:rsid w:val="001646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9582CC9CC74DD084139F7AC61E63DD">
    <w:name w:val="639582CC9CC74DD084139F7AC61E63DD"/>
    <w:rsid w:val="001646E3"/>
  </w:style>
  <w:style w:type="paragraph" w:customStyle="1" w:styleId="31A61F03909C44538DF205B8AF75AB0F">
    <w:name w:val="31A61F03909C44538DF205B8AF75AB0F"/>
    <w:rsid w:val="001646E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90</Words>
  <Characters>51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iz 3</vt:lpstr>
    </vt:vector>
  </TitlesOfParts>
  <Company/>
  <LinksUpToDate>false</LinksUpToDate>
  <CharactersWithSpaces>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iz 3</dc:title>
  <dc:subject/>
  <dc:creator>Simone Derzi</dc:creator>
  <cp:keywords/>
  <dc:description/>
  <cp:lastModifiedBy>Simone Derzi</cp:lastModifiedBy>
  <cp:revision>2</cp:revision>
  <dcterms:created xsi:type="dcterms:W3CDTF">2020-03-10T03:47:00Z</dcterms:created>
  <dcterms:modified xsi:type="dcterms:W3CDTF">2020-03-10T03:47:00Z</dcterms:modified>
</cp:coreProperties>
</file>